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AB905" w14:textId="77777777" w:rsidR="00F076B3" w:rsidRPr="002D72A7" w:rsidRDefault="007F753C" w:rsidP="00F3058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D72A7">
        <w:rPr>
          <w:rFonts w:ascii="Times New Roman" w:eastAsia="Calibri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50128C4" wp14:editId="0885A40C">
            <wp:extent cx="1924050" cy="1329154"/>
            <wp:effectExtent l="0" t="0" r="0" b="4445"/>
            <wp:docPr id="2" name="Рисунок 2" descr="ЛОГОТИП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ОГОТИП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555" cy="134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DA44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AAA60A8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4AF3E8" w14:textId="77777777" w:rsidR="00D5523B" w:rsidRPr="002D72A7" w:rsidRDefault="00D5523B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4"/>
        <w:tblW w:w="4677" w:type="dxa"/>
        <w:tblInd w:w="53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</w:tblGrid>
      <w:tr w:rsidR="00D5523B" w:rsidRPr="00A640CF" w14:paraId="2BA3A00F" w14:textId="77777777" w:rsidTr="008F7C62">
        <w:trPr>
          <w:trHeight w:val="1342"/>
        </w:trPr>
        <w:tc>
          <w:tcPr>
            <w:tcW w:w="4677" w:type="dxa"/>
          </w:tcPr>
          <w:p w14:paraId="70ADF23B" w14:textId="1BCB4AD1" w:rsidR="00A640CF" w:rsidRDefault="00A640CF" w:rsidP="001B00CD">
            <w:pPr>
              <w:tabs>
                <w:tab w:val="left" w:pos="7140"/>
              </w:tabs>
              <w:ind w:left="-380"/>
              <w:jc w:val="center"/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 </w:t>
            </w:r>
          </w:p>
          <w:p w14:paraId="715DE3A7" w14:textId="77777777" w:rsidR="00C335F6" w:rsidRDefault="00A640CF" w:rsidP="001B00CD">
            <w:pPr>
              <w:tabs>
                <w:tab w:val="left" w:pos="7140"/>
              </w:tabs>
              <w:ind w:left="-380"/>
              <w:jc w:val="center"/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Зерттеу кеңесінің шешімімен</w:t>
            </w:r>
          </w:p>
          <w:p w14:paraId="49564DE2" w14:textId="21EBE286" w:rsidR="00D5523B" w:rsidRPr="002D72A7" w:rsidRDefault="00A640CF" w:rsidP="001B00CD">
            <w:pPr>
              <w:tabs>
                <w:tab w:val="left" w:pos="7140"/>
              </w:tabs>
              <w:ind w:left="-380"/>
              <w:jc w:val="center"/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 </w:t>
            </w:r>
            <w:r w:rsidR="00C335F6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(10.02.</w:t>
            </w:r>
            <w:r w:rsidR="00C335F6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2021 </w:t>
            </w:r>
            <w:r w:rsidR="00C335F6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күнгі </w:t>
            </w:r>
            <w:r w:rsidR="00C335F6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№</w:t>
            </w:r>
            <w:r w:rsidR="00C335F6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4</w:t>
            </w:r>
            <w:r w:rsidR="00C335F6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 </w:t>
            </w:r>
            <w:r w:rsidR="00C335F6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хаттамасы)</w:t>
            </w:r>
          </w:p>
          <w:p w14:paraId="113D6101" w14:textId="3207DC1F" w:rsidR="00A640CF" w:rsidRPr="00A640CF" w:rsidRDefault="00A640CF" w:rsidP="00A640CF">
            <w:pPr>
              <w:tabs>
                <w:tab w:val="left" w:pos="7140"/>
              </w:tabs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kk-KZ"/>
              </w:rPr>
              <w:t>БЕКІТІЛДІ</w:t>
            </w:r>
          </w:p>
          <w:p w14:paraId="0EF6C300" w14:textId="0669D18C" w:rsidR="00D5523B" w:rsidRPr="002D72A7" w:rsidRDefault="00D5523B" w:rsidP="00E25D8E">
            <w:pPr>
              <w:tabs>
                <w:tab w:val="left" w:pos="7140"/>
              </w:tabs>
              <w:jc w:val="center"/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</w:pPr>
          </w:p>
        </w:tc>
      </w:tr>
    </w:tbl>
    <w:p w14:paraId="3F4016BF" w14:textId="77777777" w:rsidR="00D5523B" w:rsidRPr="00A640CF" w:rsidRDefault="00D5523B" w:rsidP="000172A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8B5792D" w14:textId="77777777" w:rsidR="00F076B3" w:rsidRPr="00A640CF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4F67A62" w14:textId="77777777" w:rsidR="00F076B3" w:rsidRPr="00A640CF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EC1BC91" w14:textId="77777777" w:rsidR="00F076B3" w:rsidRPr="00A640CF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696C0501" w14:textId="77777777" w:rsidR="00924BC4" w:rsidRPr="00A640CF" w:rsidRDefault="00924BC4" w:rsidP="00924BC4">
      <w:pPr>
        <w:tabs>
          <w:tab w:val="left" w:pos="7140"/>
        </w:tabs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008DACA" w14:textId="77777777" w:rsidR="00F076B3" w:rsidRPr="00A640CF" w:rsidRDefault="00F076B3" w:rsidP="00D5523B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EBE7903" w14:textId="77777777" w:rsidR="00F076B3" w:rsidRPr="00A640CF" w:rsidRDefault="00F076B3" w:rsidP="00910783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3CC9581" w14:textId="77777777" w:rsidR="00A640CF" w:rsidRPr="00A640CF" w:rsidRDefault="00A640CF" w:rsidP="00A640C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0" w:name="_Hlk60732158"/>
      <w:bookmarkStart w:id="1" w:name="_GoBack"/>
      <w:r w:rsidRPr="00A640CF">
        <w:rPr>
          <w:rFonts w:ascii="Times New Roman" w:eastAsia="Calibri" w:hAnsi="Times New Roman" w:cs="Times New Roman"/>
          <w:b/>
          <w:bCs/>
          <w:sz w:val="24"/>
          <w:szCs w:val="24"/>
        </w:rPr>
        <w:t>ЕРЕЖЕ</w:t>
      </w:r>
    </w:p>
    <w:p w14:paraId="531F0A15" w14:textId="77777777" w:rsidR="00A640CF" w:rsidRDefault="00A640CF" w:rsidP="00A640C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bidi="ru-RU"/>
        </w:rPr>
      </w:pPr>
      <w:r w:rsidRPr="00A640CF">
        <w:rPr>
          <w:rFonts w:ascii="Times New Roman" w:eastAsia="Calibri" w:hAnsi="Times New Roman" w:cs="Times New Roman"/>
          <w:b/>
          <w:bCs/>
          <w:sz w:val="24"/>
          <w:szCs w:val="24"/>
        </w:rPr>
        <w:t>КАСПИЙ КӘСІПКЕРЛІК ОРТАЛЫҒЫ ТУРАЛЫ</w:t>
      </w:r>
      <w:r w:rsidRPr="00A640CF">
        <w:rPr>
          <w:rFonts w:ascii="Times New Roman" w:eastAsia="Calibri" w:hAnsi="Times New Roman" w:cs="Times New Roman"/>
          <w:b/>
          <w:bCs/>
          <w:sz w:val="24"/>
          <w:szCs w:val="24"/>
          <w:lang w:bidi="ru-RU"/>
        </w:rPr>
        <w:t xml:space="preserve"> </w:t>
      </w:r>
    </w:p>
    <w:p w14:paraId="2E39E6A7" w14:textId="4F7192F1" w:rsidR="00F076B3" w:rsidRPr="002D72A7" w:rsidRDefault="004E47EE" w:rsidP="00A640C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b/>
          <w:sz w:val="24"/>
          <w:szCs w:val="24"/>
          <w:lang w:bidi="ru-RU"/>
        </w:rPr>
        <w:t>(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val="en-US" w:bidi="ru-RU"/>
        </w:rPr>
        <w:t>CASPIAN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bidi="ru-RU"/>
        </w:rPr>
        <w:t xml:space="preserve"> 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val="en-US" w:bidi="ru-RU"/>
        </w:rPr>
        <w:t>ENTREPRENEURSHIP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bidi="ru-RU"/>
        </w:rPr>
        <w:t xml:space="preserve"> 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val="en-US" w:bidi="ru-RU"/>
        </w:rPr>
        <w:t>CENTER</w:t>
      </w:r>
      <w:r w:rsidRPr="002D72A7">
        <w:rPr>
          <w:rFonts w:ascii="Times New Roman" w:hAnsi="Times New Roman" w:cs="Times New Roman"/>
          <w:b/>
          <w:sz w:val="24"/>
          <w:szCs w:val="24"/>
          <w:lang w:bidi="ru-RU"/>
        </w:rPr>
        <w:t>)</w:t>
      </w:r>
    </w:p>
    <w:bookmarkEnd w:id="0"/>
    <w:bookmarkEnd w:id="1"/>
    <w:p w14:paraId="7E5258C6" w14:textId="77777777" w:rsidR="000172A4" w:rsidRPr="002D72A7" w:rsidRDefault="000172A4" w:rsidP="000172A4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824A867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15D56A6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4D21957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B22DBF9" w14:textId="77777777" w:rsidR="00910783" w:rsidRPr="002D72A7" w:rsidRDefault="0091078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35DB03A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C3E99ED" w14:textId="77777777" w:rsidR="00910783" w:rsidRPr="002D72A7" w:rsidRDefault="0091078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8A418DA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A5A3180" w14:textId="77777777" w:rsidR="003405D7" w:rsidRPr="002D72A7" w:rsidRDefault="003405D7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129A7DC" w14:textId="77777777" w:rsidR="00910783" w:rsidRPr="002D72A7" w:rsidRDefault="0091078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6196AC6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822358D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36D335E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F58927C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3F88A1F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D79077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8CE10D4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4686890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4802418" w14:textId="77777777" w:rsidR="00924BC4" w:rsidRPr="002D72A7" w:rsidRDefault="00924BC4" w:rsidP="00D5523B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2F58702" w14:textId="77777777" w:rsidR="007F753C" w:rsidRPr="002D72A7" w:rsidRDefault="007F753C" w:rsidP="00924BC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0492CD9" w14:textId="77777777" w:rsidR="007F753C" w:rsidRPr="002D72A7" w:rsidRDefault="007F753C" w:rsidP="00924BC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24A4180" w14:textId="77777777" w:rsidR="007F753C" w:rsidRPr="002D72A7" w:rsidRDefault="007F753C" w:rsidP="00924BC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BF759B" w14:textId="77777777" w:rsidR="007F753C" w:rsidRPr="002D72A7" w:rsidRDefault="007F753C" w:rsidP="00924BC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D0FBEA9" w14:textId="77777777" w:rsidR="007F753C" w:rsidRPr="002D72A7" w:rsidRDefault="007F753C" w:rsidP="007F7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01233D5" w14:textId="77777777" w:rsidR="000172A4" w:rsidRPr="002D72A7" w:rsidRDefault="000172A4" w:rsidP="007F7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55B5570" w14:textId="77777777" w:rsidR="000172A4" w:rsidRPr="002D72A7" w:rsidRDefault="000172A4" w:rsidP="007F7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BE96243" w14:textId="35954425" w:rsidR="000172A4" w:rsidRPr="002D72A7" w:rsidRDefault="007D51EF" w:rsidP="009C382F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А</w:t>
      </w:r>
      <w:r w:rsidR="00A640CF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Қ</w:t>
      </w:r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ТАУ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 xml:space="preserve">, </w:t>
      </w:r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2021</w:t>
      </w:r>
    </w:p>
    <w:p w14:paraId="636B5D22" w14:textId="38862877" w:rsidR="000172A4" w:rsidRPr="00A640CF" w:rsidRDefault="00A640CF" w:rsidP="000172A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410"/>
          <w:tab w:val="left" w:pos="3544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kk-KZ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kk-KZ"/>
        </w:rPr>
        <w:t>МАЗМҰНЫ</w:t>
      </w:r>
    </w:p>
    <w:p w14:paraId="28E0D56B" w14:textId="77777777" w:rsidR="004C0B87" w:rsidRPr="002D72A7" w:rsidRDefault="004C0B87" w:rsidP="000172A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410"/>
          <w:tab w:val="left" w:pos="3544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W w:w="9106" w:type="dxa"/>
        <w:tblInd w:w="108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34"/>
        <w:gridCol w:w="572"/>
      </w:tblGrid>
      <w:tr w:rsidR="007D51EF" w:rsidRPr="007D51EF" w14:paraId="3B4E7914" w14:textId="76383252" w:rsidTr="002D36A1">
        <w:trPr>
          <w:trHeight w:val="260"/>
        </w:trPr>
        <w:tc>
          <w:tcPr>
            <w:tcW w:w="8534" w:type="dxa"/>
            <w:shd w:val="clear" w:color="auto" w:fill="auto"/>
          </w:tcPr>
          <w:p w14:paraId="54682B35" w14:textId="339253E3" w:rsidR="007D51EF" w:rsidRPr="00A640CF" w:rsidRDefault="007D51EF" w:rsidP="005E5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67"/>
                <w:tab w:val="left" w:pos="6971"/>
              </w:tabs>
              <w:spacing w:after="0"/>
              <w:jc w:val="both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  <w:lang w:val="kk-KZ"/>
              </w:rPr>
            </w:pPr>
            <w:r w:rsidRPr="007D51EF">
              <w:rPr>
                <w:rFonts w:ascii="Times New Roman" w:eastAsia="Times" w:hAnsi="Times New Roman" w:cs="Times New Roman"/>
                <w:caps/>
                <w:color w:val="000000"/>
                <w:sz w:val="24"/>
                <w:szCs w:val="24"/>
                <w:lang w:val="kk-KZ"/>
              </w:rPr>
              <w:t xml:space="preserve">1  </w:t>
            </w:r>
            <w:r w:rsidR="00A640CF">
              <w:rPr>
                <w:rFonts w:ascii="Times New Roman" w:eastAsia="Times" w:hAnsi="Times New Roman" w:cs="Times New Roman"/>
                <w:caps/>
                <w:color w:val="000000"/>
                <w:sz w:val="24"/>
                <w:szCs w:val="24"/>
                <w:lang w:val="kk-KZ"/>
              </w:rPr>
              <w:t>ЖАЛПЫ ЕРЕЖЕЛЕР</w:t>
            </w:r>
          </w:p>
        </w:tc>
        <w:tc>
          <w:tcPr>
            <w:tcW w:w="572" w:type="dxa"/>
            <w:shd w:val="clear" w:color="auto" w:fill="auto"/>
          </w:tcPr>
          <w:p w14:paraId="64EF7AE2" w14:textId="6F6E6EC4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67"/>
                <w:tab w:val="left" w:pos="6971"/>
              </w:tabs>
              <w:spacing w:after="0"/>
              <w:jc w:val="both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3</w:t>
            </w:r>
          </w:p>
        </w:tc>
      </w:tr>
      <w:tr w:rsidR="007D51EF" w:rsidRPr="007D51EF" w14:paraId="11A44BDA" w14:textId="083DD04B" w:rsidTr="002D36A1">
        <w:trPr>
          <w:trHeight w:val="240"/>
        </w:trPr>
        <w:tc>
          <w:tcPr>
            <w:tcW w:w="8534" w:type="dxa"/>
            <w:shd w:val="clear" w:color="auto" w:fill="auto"/>
          </w:tcPr>
          <w:p w14:paraId="4C87D286" w14:textId="66FF82A0" w:rsidR="007D51EF" w:rsidRPr="00A640CF" w:rsidRDefault="007D51EF" w:rsidP="005E5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  <w:lang w:val="kk-KZ"/>
              </w:rPr>
            </w:pPr>
            <w:r w:rsidRPr="007D51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 xml:space="preserve">2  </w:t>
            </w:r>
            <w:r w:rsidR="00D7794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 xml:space="preserve">ОРТАЛЫҚТЫҢ </w:t>
            </w:r>
            <w:r w:rsidR="00A640C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>МІНДЕТТЕРІ МЕН ФУНКЦИЯЛАРЫ</w:t>
            </w:r>
          </w:p>
        </w:tc>
        <w:tc>
          <w:tcPr>
            <w:tcW w:w="572" w:type="dxa"/>
            <w:shd w:val="clear" w:color="auto" w:fill="auto"/>
          </w:tcPr>
          <w:p w14:paraId="466C75DB" w14:textId="6CC9FF51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3</w:t>
            </w:r>
          </w:p>
        </w:tc>
      </w:tr>
      <w:tr w:rsidR="007D51EF" w:rsidRPr="007D51EF" w14:paraId="64E664E3" w14:textId="332BF6B6" w:rsidTr="002D36A1">
        <w:trPr>
          <w:trHeight w:val="240"/>
        </w:trPr>
        <w:tc>
          <w:tcPr>
            <w:tcW w:w="8534" w:type="dxa"/>
            <w:shd w:val="clear" w:color="auto" w:fill="auto"/>
          </w:tcPr>
          <w:p w14:paraId="166612A8" w14:textId="2CCF3788" w:rsidR="007D51EF" w:rsidRPr="00A640CF" w:rsidRDefault="007D51EF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</w:pPr>
            <w:r w:rsidRPr="007D51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3  </w:t>
            </w:r>
            <w:r w:rsidR="00A640C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ЖҰМЫСТЫҢ НЕГІЗГІ БАҒЫТТАРЫ</w:t>
            </w:r>
          </w:p>
        </w:tc>
        <w:tc>
          <w:tcPr>
            <w:tcW w:w="572" w:type="dxa"/>
            <w:shd w:val="clear" w:color="auto" w:fill="auto"/>
          </w:tcPr>
          <w:p w14:paraId="38A47DCF" w14:textId="6AA83C2F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>3</w:t>
            </w:r>
          </w:p>
        </w:tc>
      </w:tr>
      <w:tr w:rsidR="007D51EF" w:rsidRPr="007D51EF" w14:paraId="2F26218E" w14:textId="5ADDF702" w:rsidTr="002D36A1">
        <w:trPr>
          <w:trHeight w:val="240"/>
        </w:trPr>
        <w:tc>
          <w:tcPr>
            <w:tcW w:w="8534" w:type="dxa"/>
            <w:shd w:val="clear" w:color="auto" w:fill="auto"/>
          </w:tcPr>
          <w:p w14:paraId="36CB4516" w14:textId="7D3E29EC" w:rsidR="007D51EF" w:rsidRPr="00A640CF" w:rsidRDefault="007D51EF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  <w:lang w:val="kk-KZ"/>
              </w:rPr>
            </w:pPr>
            <w:r w:rsidRPr="007D51EF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kk-KZ" w:eastAsia="ru-RU"/>
              </w:rPr>
              <w:t xml:space="preserve">4  </w:t>
            </w:r>
            <w:r w:rsidR="00A640CF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kk-KZ" w:eastAsia="ru-RU"/>
              </w:rPr>
              <w:t>ҚҰҚЫҚТАРЫ МЕН МІНДЕТТЕРІ</w:t>
            </w:r>
          </w:p>
        </w:tc>
        <w:tc>
          <w:tcPr>
            <w:tcW w:w="572" w:type="dxa"/>
            <w:shd w:val="clear" w:color="auto" w:fill="auto"/>
          </w:tcPr>
          <w:p w14:paraId="1059E4DE" w14:textId="6FF0895B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4</w:t>
            </w:r>
          </w:p>
        </w:tc>
      </w:tr>
    </w:tbl>
    <w:p w14:paraId="34C90978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7D199C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4C476C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5CB43B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7B058B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904B42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A411CB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4B8B63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F2B82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A4EC32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062F6D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64CB3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962A5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DA11D4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EAF392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8EDDC3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1DE64C0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CBC43D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40B42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A0DE89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85F579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271CA3" w14:textId="55F8EC32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8A1474" w14:textId="513F7B42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687A02" w14:textId="421D48D6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8016BA" w14:textId="64F4C75E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914D46" w14:textId="6A4E2E06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4893D7" w14:textId="7F5C7C03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0E8849" w14:textId="3A8F2279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2A6083" w14:textId="14C5524A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F2AC68" w14:textId="28CD1595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C1BC16" w14:textId="4959725B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84E926" w14:textId="10F1135A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00E2F" w14:textId="4AACD42D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4978A" w14:textId="3F467721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54F958" w14:textId="0FEE5BF8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4AF902" w14:textId="453F993E" w:rsidR="00775BB7" w:rsidRPr="002D72A7" w:rsidRDefault="00775BB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8298D1" w14:textId="65D2B292" w:rsidR="000172A4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198758" w14:textId="008C8850" w:rsidR="002D36A1" w:rsidRDefault="002D36A1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560A87" w14:textId="77777777" w:rsidR="002D36A1" w:rsidRPr="002D72A7" w:rsidRDefault="002D36A1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2D7094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44B1E9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6A10D0" w14:textId="3736822D" w:rsidR="000172A4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2CC3A7" w14:textId="77777777" w:rsidR="002D36A1" w:rsidRPr="002D72A7" w:rsidRDefault="002D36A1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3B4E1" w14:textId="226CE801" w:rsidR="000172A4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0D347F" w14:textId="77777777" w:rsidR="002D72A7" w:rsidRPr="002D72A7" w:rsidRDefault="002D72A7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0F1A37" w14:textId="77777777" w:rsidR="000172A4" w:rsidRPr="002D72A7" w:rsidRDefault="000172A4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36A1D" w14:textId="77777777" w:rsidR="00A640CF" w:rsidRPr="00A640CF" w:rsidRDefault="00A640CF" w:rsidP="00A640CF">
      <w:pPr>
        <w:pStyle w:val="a3"/>
        <w:tabs>
          <w:tab w:val="left" w:pos="284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  <w:t>1. ЖАЛПЫ ЕРЕЖЕЛЕР</w:t>
      </w:r>
    </w:p>
    <w:p w14:paraId="46AA7DE7" w14:textId="77777777" w:rsidR="00A640CF" w:rsidRPr="00A640CF" w:rsidRDefault="00A640CF" w:rsidP="00A640CF">
      <w:pPr>
        <w:pStyle w:val="a3"/>
        <w:tabs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</w:pPr>
    </w:p>
    <w:p w14:paraId="15ACD692" w14:textId="77777777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1.1 Каспий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әсіпкерлік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орталығ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(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ұд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әр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–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Орталық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) "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Ш.Есенов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атындағ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Каспий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ехнологиялар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инжиниринг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университет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" КЕАҚ (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ұд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әрі-Есенов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Университет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) "Бизнес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ұқық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"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факультетін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ұрылымдық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өлімшес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олып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абылад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.</w:t>
      </w:r>
    </w:p>
    <w:p w14:paraId="22B06134" w14:textId="79573775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1.2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О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талықт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негізг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мақсат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университет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студенттер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мен Каспий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маң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аймағын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астары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бизнес-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идеян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дамытуд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астап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оны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оммерцияландыруғ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дейінг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арлық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даму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езеңдерінд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әсіпкерлікт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инновациялық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идеялар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үші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обан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дайындауғ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іск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асыруғ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олдау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өрсету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олып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абылад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.</w:t>
      </w:r>
    </w:p>
    <w:p w14:paraId="638DCA46" w14:textId="2DAFFD82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1.3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О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талық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өз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ызметі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мыналард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негізінд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үзег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асырад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:</w:t>
      </w:r>
    </w:p>
    <w:p w14:paraId="5195DD15" w14:textId="1140E84C" w:rsidR="00A640CF" w:rsidRPr="00D7794B" w:rsidRDefault="00A640CF" w:rsidP="00D7794B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-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зақст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еспубликасын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07.27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.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2007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 xml:space="preserve"> күнгі</w:t>
      </w:r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№ 319 "</w:t>
      </w:r>
      <w:proofErr w:type="spellStart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ілім</w:t>
      </w:r>
      <w:proofErr w:type="spellEnd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уралы</w:t>
      </w:r>
      <w:proofErr w:type="spellEnd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" </w:t>
      </w:r>
      <w:proofErr w:type="spellStart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Заңымен</w:t>
      </w:r>
      <w:proofErr w:type="spellEnd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(</w:t>
      </w:r>
      <w:proofErr w:type="spellStart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өзгертулермен</w:t>
      </w:r>
      <w:proofErr w:type="spellEnd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олықтырулармен</w:t>
      </w:r>
      <w:proofErr w:type="spellEnd"/>
      <w:r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);</w:t>
      </w:r>
    </w:p>
    <w:p w14:paraId="7D4F5FEB" w14:textId="77777777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−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зақст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еспубликас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Үкіметін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27.12.2019 № 988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улысым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екітілг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зақст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еспубликасынд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ілім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еруд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ғылымд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дамытуд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2020-2025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ылдарғ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арналғ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мемлекеттік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ағдарламас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;</w:t>
      </w:r>
    </w:p>
    <w:p w14:paraId="691FACC9" w14:textId="36927932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-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зақст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еспубликас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ілім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ғылым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министрін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30.10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.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2018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 xml:space="preserve"> 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№ 595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ұйрығым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екітілг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оғар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оғар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оқу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орнына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ейінг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ілім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беру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ұйымдар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ызметін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үлгілік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ғидалары</w:t>
      </w:r>
      <w:proofErr w:type="spellEnd"/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 xml:space="preserve"> </w:t>
      </w:r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(</w:t>
      </w:r>
      <w:proofErr w:type="spellStart"/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өзгерістер</w:t>
      </w:r>
      <w:proofErr w:type="spellEnd"/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мен </w:t>
      </w:r>
      <w:proofErr w:type="spellStart"/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олықтырулармен</w:t>
      </w:r>
      <w:proofErr w:type="spellEnd"/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)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;</w:t>
      </w:r>
      <w:r w:rsidR="00D7794B" w:rsidRP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</w:p>
    <w:p w14:paraId="7F3482F1" w14:textId="4C9A4CE2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- ҚР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арж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министрлігін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r w:rsidR="00D7794B"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.06.04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.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2020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 xml:space="preserve"> 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№ 11933-1943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ұйрығым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екітілг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"Ш.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Есенов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атындағ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Каспий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технологиялар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инжиниринг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университет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" КЕАҚ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арғы</w:t>
      </w:r>
      <w:proofErr w:type="spellEnd"/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с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ы;</w:t>
      </w:r>
    </w:p>
    <w:p w14:paraId="1C905548" w14:textId="77777777" w:rsidR="00A640CF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</w:pP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-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Университетт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2030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ылғ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дейінг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Даму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стратегияс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жән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университетт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асқа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да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ішк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нормативтік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құжаттары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.</w:t>
      </w:r>
    </w:p>
    <w:p w14:paraId="3F9CA5E5" w14:textId="568466AC" w:rsidR="0073771A" w:rsidRPr="00A640CF" w:rsidRDefault="00A640CF" w:rsidP="00A640CF">
      <w:pPr>
        <w:pStyle w:val="a3"/>
        <w:tabs>
          <w:tab w:val="left" w:pos="28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1.4 </w:t>
      </w:r>
      <w:r w:rsidR="00586C1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 xml:space="preserve"> 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О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талықтың</w:t>
      </w:r>
      <w:proofErr w:type="spellEnd"/>
      <w:proofErr w:type="gram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штат</w:t>
      </w:r>
      <w:r w:rsidR="00D7794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kk-KZ" w:eastAsia="ru-RU"/>
        </w:rPr>
        <w:t>тық</w:t>
      </w:r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естес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Директорлар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кеңесіні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шешімім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екітілг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штат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санын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негізінде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Президент-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ректордың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ұйрығымен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proofErr w:type="spellStart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бекітіледі</w:t>
      </w:r>
      <w:proofErr w:type="spellEnd"/>
      <w:r w:rsidRPr="00A640CF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.</w:t>
      </w:r>
    </w:p>
    <w:p w14:paraId="76570473" w14:textId="77777777" w:rsidR="00D7794B" w:rsidRPr="00D7794B" w:rsidRDefault="00D7794B" w:rsidP="00D7794B">
      <w:pPr>
        <w:pStyle w:val="a3"/>
        <w:tabs>
          <w:tab w:val="left" w:pos="284"/>
          <w:tab w:val="left" w:pos="2127"/>
          <w:tab w:val="left" w:pos="2410"/>
          <w:tab w:val="left" w:pos="2694"/>
        </w:tabs>
        <w:spacing w:after="0" w:line="240" w:lineRule="auto"/>
        <w:ind w:left="3479"/>
        <w:rPr>
          <w:rFonts w:ascii="Times New Roman" w:hAnsi="Times New Roman" w:cs="Times New Roman"/>
          <w:b/>
          <w:bCs/>
          <w:sz w:val="24"/>
          <w:szCs w:val="24"/>
          <w:lang w:bidi="ru-RU"/>
        </w:rPr>
      </w:pPr>
    </w:p>
    <w:p w14:paraId="5A9B4509" w14:textId="1CF4519D" w:rsidR="0059650D" w:rsidRPr="002D72A7" w:rsidRDefault="00D7794B" w:rsidP="00D7794B">
      <w:pPr>
        <w:pStyle w:val="a3"/>
        <w:numPr>
          <w:ilvl w:val="0"/>
          <w:numId w:val="25"/>
        </w:numPr>
        <w:tabs>
          <w:tab w:val="left" w:pos="284"/>
          <w:tab w:val="left" w:pos="2127"/>
          <w:tab w:val="left" w:pos="2410"/>
          <w:tab w:val="left" w:pos="2694"/>
        </w:tabs>
        <w:spacing w:after="0" w:line="240" w:lineRule="auto"/>
        <w:ind w:left="2410"/>
        <w:rPr>
          <w:rFonts w:ascii="Times New Roman" w:hAnsi="Times New Roman" w:cs="Times New Roman"/>
          <w:b/>
          <w:bCs/>
          <w:sz w:val="24"/>
          <w:szCs w:val="24"/>
          <w:lang w:bidi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kk-KZ" w:eastAsia="ru-RU"/>
        </w:rPr>
        <w:t>ОРТАЛЫҚТЫҢ МІНДЕТТЕРІ МЕН ФУНКЦИЯЛАРЫ</w:t>
      </w:r>
    </w:p>
    <w:p w14:paraId="0810CE1B" w14:textId="77777777" w:rsidR="00D7794B" w:rsidRDefault="00D7794B" w:rsidP="00D7794B">
      <w:pPr>
        <w:tabs>
          <w:tab w:val="left" w:pos="1134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ru-RU"/>
        </w:rPr>
      </w:pPr>
      <w:bookmarkStart w:id="2" w:name="_Hlk57111300"/>
    </w:p>
    <w:p w14:paraId="1B80F956" w14:textId="6190B8DD" w:rsidR="00D7794B" w:rsidRPr="00D7794B" w:rsidRDefault="00D7794B" w:rsidP="00D7794B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bidi="ru-RU"/>
        </w:rPr>
      </w:pPr>
      <w:r w:rsidRPr="00D7794B">
        <w:rPr>
          <w:rFonts w:ascii="Times New Roman" w:hAnsi="Times New Roman" w:cs="Times New Roman"/>
          <w:b/>
          <w:sz w:val="24"/>
          <w:szCs w:val="24"/>
          <w:lang w:bidi="ru-RU"/>
        </w:rPr>
        <w:t xml:space="preserve">2.1. </w:t>
      </w:r>
      <w:proofErr w:type="spellStart"/>
      <w:r w:rsidRPr="00D7794B">
        <w:rPr>
          <w:rFonts w:ascii="Times New Roman" w:hAnsi="Times New Roman" w:cs="Times New Roman"/>
          <w:b/>
          <w:sz w:val="24"/>
          <w:szCs w:val="24"/>
          <w:lang w:bidi="ru-RU"/>
        </w:rPr>
        <w:t>Міндеттері</w:t>
      </w:r>
      <w:proofErr w:type="spellEnd"/>
      <w:r w:rsidRPr="00D7794B">
        <w:rPr>
          <w:rFonts w:ascii="Times New Roman" w:hAnsi="Times New Roman" w:cs="Times New Roman"/>
          <w:b/>
          <w:sz w:val="24"/>
          <w:szCs w:val="24"/>
          <w:lang w:bidi="ru-RU"/>
        </w:rPr>
        <w:t>:</w:t>
      </w:r>
    </w:p>
    <w:p w14:paraId="3DEA0653" w14:textId="77777777" w:rsidR="00D7794B" w:rsidRPr="00D7794B" w:rsidRDefault="00D7794B" w:rsidP="00D7794B">
      <w:pPr>
        <w:pStyle w:val="a3"/>
        <w:numPr>
          <w:ilvl w:val="0"/>
          <w:numId w:val="31"/>
        </w:numPr>
        <w:tabs>
          <w:tab w:val="left" w:pos="0"/>
          <w:tab w:val="left" w:pos="567"/>
          <w:tab w:val="left" w:pos="709"/>
        </w:tabs>
        <w:spacing w:after="0" w:line="276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әсіпкерлік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қызметті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насихаттау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>;</w:t>
      </w:r>
    </w:p>
    <w:p w14:paraId="56016CD3" w14:textId="1C807A00" w:rsidR="00D7794B" w:rsidRPr="00D7794B" w:rsidRDefault="00D7794B" w:rsidP="00D7794B">
      <w:pPr>
        <w:pStyle w:val="a3"/>
        <w:numPr>
          <w:ilvl w:val="0"/>
          <w:numId w:val="31"/>
        </w:numPr>
        <w:tabs>
          <w:tab w:val="left" w:pos="0"/>
          <w:tab w:val="left" w:pos="567"/>
          <w:tab w:val="left" w:pos="709"/>
        </w:tabs>
        <w:spacing w:after="0" w:line="276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әсіпкерлік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ортаны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қалыптастыру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>;</w:t>
      </w:r>
    </w:p>
    <w:p w14:paraId="0FB8D038" w14:textId="7C45CAC2" w:rsidR="00D7794B" w:rsidRPr="00D7794B" w:rsidRDefault="00D7794B" w:rsidP="00D7794B">
      <w:pPr>
        <w:pStyle w:val="a3"/>
        <w:numPr>
          <w:ilvl w:val="0"/>
          <w:numId w:val="31"/>
        </w:numPr>
        <w:tabs>
          <w:tab w:val="left" w:pos="0"/>
          <w:tab w:val="left" w:pos="567"/>
          <w:tab w:val="left" w:pos="709"/>
        </w:tabs>
        <w:spacing w:after="0" w:line="276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әсіпкерлік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дағдыларды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оқыту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>;</w:t>
      </w:r>
    </w:p>
    <w:p w14:paraId="4018A798" w14:textId="77777777" w:rsidR="00D7794B" w:rsidRPr="00D7794B" w:rsidRDefault="00D7794B" w:rsidP="00D7794B">
      <w:pPr>
        <w:pStyle w:val="a3"/>
        <w:numPr>
          <w:ilvl w:val="0"/>
          <w:numId w:val="31"/>
        </w:numPr>
        <w:tabs>
          <w:tab w:val="left" w:pos="0"/>
          <w:tab w:val="left" w:pos="567"/>
          <w:tab w:val="left" w:pos="709"/>
        </w:tabs>
        <w:spacing w:after="0" w:line="276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жеке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бизнеспен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айналысуға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ынталандыру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>;</w:t>
      </w:r>
    </w:p>
    <w:p w14:paraId="33004305" w14:textId="0CE2555A" w:rsidR="00D10CBF" w:rsidRPr="00D7794B" w:rsidRDefault="00D7794B" w:rsidP="00D7794B">
      <w:pPr>
        <w:pStyle w:val="a3"/>
        <w:numPr>
          <w:ilvl w:val="0"/>
          <w:numId w:val="31"/>
        </w:numPr>
        <w:tabs>
          <w:tab w:val="left" w:pos="0"/>
          <w:tab w:val="left" w:pos="567"/>
          <w:tab w:val="left" w:pos="709"/>
        </w:tabs>
        <w:spacing w:after="0" w:line="276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әсіпкерлік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қызметке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тартуға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бағытталған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іс-шараларды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іске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асыру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езінде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мемлекеттік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органдармен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,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қоғамдық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,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оммерциялық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және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коммерциялық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емес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ұйымдармен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өзара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іс-қимыл</w:t>
      </w:r>
      <w:proofErr w:type="spellEnd"/>
      <w:r w:rsidRPr="00D7794B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proofErr w:type="spellStart"/>
      <w:r w:rsidRPr="00D7794B">
        <w:rPr>
          <w:rFonts w:ascii="Times New Roman" w:hAnsi="Times New Roman" w:cs="Times New Roman"/>
          <w:sz w:val="24"/>
          <w:szCs w:val="24"/>
          <w:lang w:bidi="ru-RU"/>
        </w:rPr>
        <w:t>жасау</w:t>
      </w:r>
      <w:proofErr w:type="spellEnd"/>
      <w:r w:rsidR="00D10CBF" w:rsidRPr="00D7794B">
        <w:rPr>
          <w:rFonts w:ascii="Times New Roman" w:hAnsi="Times New Roman" w:cs="Times New Roman"/>
          <w:sz w:val="24"/>
          <w:szCs w:val="24"/>
          <w:lang w:bidi="ru-RU"/>
        </w:rPr>
        <w:t>.</w:t>
      </w:r>
    </w:p>
    <w:p w14:paraId="01628AF4" w14:textId="77777777" w:rsidR="00D7794B" w:rsidRDefault="002711A6" w:rsidP="00D7794B">
      <w:pPr>
        <w:pStyle w:val="a3"/>
        <w:numPr>
          <w:ilvl w:val="1"/>
          <w:numId w:val="27"/>
        </w:numPr>
        <w:tabs>
          <w:tab w:val="left" w:pos="851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  <w:r w:rsidRPr="002711A6">
        <w:rPr>
          <w:rFonts w:ascii="Times New Roman" w:hAnsi="Times New Roman" w:cs="Times New Roman"/>
          <w:b/>
          <w:sz w:val="24"/>
          <w:szCs w:val="24"/>
          <w:lang w:val="kk-KZ" w:bidi="ru-RU"/>
        </w:rPr>
        <w:t>Функци</w:t>
      </w:r>
      <w:r w:rsidR="00D7794B">
        <w:rPr>
          <w:rFonts w:ascii="Times New Roman" w:hAnsi="Times New Roman" w:cs="Times New Roman"/>
          <w:b/>
          <w:sz w:val="24"/>
          <w:szCs w:val="24"/>
          <w:lang w:val="kk-KZ" w:bidi="ru-RU"/>
        </w:rPr>
        <w:t>ялары</w:t>
      </w:r>
      <w:r w:rsidR="002B3E50" w:rsidRPr="002711A6">
        <w:rPr>
          <w:rFonts w:ascii="Times New Roman" w:hAnsi="Times New Roman" w:cs="Times New Roman"/>
          <w:b/>
          <w:sz w:val="24"/>
          <w:szCs w:val="24"/>
          <w:lang w:val="kk-KZ" w:bidi="ru-RU"/>
        </w:rPr>
        <w:t>:</w:t>
      </w:r>
    </w:p>
    <w:p w14:paraId="18ED354F" w14:textId="77777777" w:rsidR="00D7794B" w:rsidRPr="00D7794B" w:rsidRDefault="00D7794B" w:rsidP="00D7794B">
      <w:pPr>
        <w:pStyle w:val="a3"/>
        <w:numPr>
          <w:ilvl w:val="0"/>
          <w:numId w:val="33"/>
        </w:numPr>
        <w:tabs>
          <w:tab w:val="left" w:pos="851"/>
          <w:tab w:val="left" w:pos="127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  <w:r w:rsidRPr="00D7794B">
        <w:rPr>
          <w:rFonts w:ascii="Times New Roman" w:hAnsi="Times New Roman" w:cs="Times New Roman"/>
          <w:sz w:val="24"/>
          <w:szCs w:val="24"/>
          <w:lang w:val="kk-KZ"/>
        </w:rPr>
        <w:t>білім беру;</w:t>
      </w:r>
    </w:p>
    <w:p w14:paraId="23046BA8" w14:textId="77777777" w:rsidR="00D7794B" w:rsidRPr="00D7794B" w:rsidRDefault="00D7794B" w:rsidP="00D7794B">
      <w:pPr>
        <w:pStyle w:val="a3"/>
        <w:numPr>
          <w:ilvl w:val="0"/>
          <w:numId w:val="33"/>
        </w:numPr>
        <w:tabs>
          <w:tab w:val="left" w:pos="851"/>
          <w:tab w:val="left" w:pos="127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>тәлімгерлік</w:t>
      </w:r>
      <w:r w:rsidRPr="00D7794B">
        <w:rPr>
          <w:rFonts w:ascii="Times New Roman" w:hAnsi="Times New Roman" w:cs="Times New Roman"/>
          <w:sz w:val="24"/>
          <w:szCs w:val="24"/>
          <w:lang w:val="kk-KZ"/>
        </w:rPr>
        <w:t>;</w:t>
      </w:r>
    </w:p>
    <w:p w14:paraId="0C7181B5" w14:textId="77777777" w:rsidR="00D7794B" w:rsidRPr="00D7794B" w:rsidRDefault="00D7794B" w:rsidP="00D7794B">
      <w:pPr>
        <w:pStyle w:val="a3"/>
        <w:numPr>
          <w:ilvl w:val="0"/>
          <w:numId w:val="33"/>
        </w:numPr>
        <w:tabs>
          <w:tab w:val="left" w:pos="851"/>
          <w:tab w:val="left" w:pos="127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>жетекшілік</w:t>
      </w:r>
      <w:r w:rsidRPr="00D7794B">
        <w:rPr>
          <w:rFonts w:ascii="Times New Roman" w:hAnsi="Times New Roman" w:cs="Times New Roman"/>
          <w:sz w:val="24"/>
          <w:szCs w:val="24"/>
          <w:lang w:val="kk-KZ"/>
        </w:rPr>
        <w:t xml:space="preserve"> (патенттер, авторлық құқықтар, бизнесті тіркеу процестерін құжаттық сүйемелдеу);</w:t>
      </w:r>
    </w:p>
    <w:p w14:paraId="6A86D79A" w14:textId="6CF20E14" w:rsidR="002B3E50" w:rsidRPr="00D7794B" w:rsidRDefault="00D7794B" w:rsidP="00D7794B">
      <w:pPr>
        <w:pStyle w:val="a3"/>
        <w:numPr>
          <w:ilvl w:val="0"/>
          <w:numId w:val="33"/>
        </w:numPr>
        <w:tabs>
          <w:tab w:val="left" w:pos="851"/>
          <w:tab w:val="left" w:pos="127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  <w:r w:rsidRPr="00D7794B">
        <w:rPr>
          <w:rFonts w:ascii="Times New Roman" w:hAnsi="Times New Roman" w:cs="Times New Roman"/>
          <w:sz w:val="24"/>
          <w:szCs w:val="24"/>
          <w:lang w:val="kk-KZ"/>
        </w:rPr>
        <w:t>қаржыландыру бойынша қолдау (инвестициялар тарту, мемлекеттік гранттар, кредит беру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бойынша</w:t>
      </w:r>
      <w:r w:rsidRPr="00D7794B">
        <w:rPr>
          <w:rFonts w:ascii="Times New Roman" w:hAnsi="Times New Roman" w:cs="Times New Roman"/>
          <w:sz w:val="24"/>
          <w:szCs w:val="24"/>
          <w:lang w:val="kk-KZ"/>
        </w:rPr>
        <w:t>)</w:t>
      </w:r>
    </w:p>
    <w:p w14:paraId="1D131013" w14:textId="77777777" w:rsidR="00D7794B" w:rsidRPr="00D7794B" w:rsidRDefault="00D7794B" w:rsidP="00D7794B">
      <w:pPr>
        <w:pStyle w:val="a3"/>
        <w:tabs>
          <w:tab w:val="left" w:pos="851"/>
          <w:tab w:val="left" w:pos="127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</w:p>
    <w:bookmarkEnd w:id="2"/>
    <w:p w14:paraId="09D2617F" w14:textId="580257E0" w:rsidR="001915EA" w:rsidRPr="002D72A7" w:rsidRDefault="00D7794B" w:rsidP="00F218BF">
      <w:pPr>
        <w:numPr>
          <w:ilvl w:val="0"/>
          <w:numId w:val="27"/>
        </w:numPr>
        <w:tabs>
          <w:tab w:val="left" w:pos="851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kk-KZ"/>
        </w:rPr>
        <w:t>ЖҰМЫСТЫҢ НЕГІЗГІ БАҒЫТТАРЫ</w:t>
      </w:r>
    </w:p>
    <w:p w14:paraId="26329369" w14:textId="77777777" w:rsidR="002E6141" w:rsidRPr="002D72A7" w:rsidRDefault="002E6141" w:rsidP="002E6141">
      <w:pPr>
        <w:tabs>
          <w:tab w:val="left" w:pos="851"/>
        </w:tabs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57C13AAE" w14:textId="77777777" w:rsidR="00D7794B" w:rsidRDefault="00F02E32" w:rsidP="00D7794B">
      <w:pPr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ab/>
      </w:r>
      <w:r w:rsidR="00D7794B" w:rsidRPr="00D7794B">
        <w:rPr>
          <w:rFonts w:ascii="Times New Roman" w:hAnsi="Times New Roman" w:cs="Times New Roman"/>
          <w:sz w:val="24"/>
          <w:szCs w:val="24"/>
          <w:lang w:val="kk-KZ"/>
        </w:rPr>
        <w:t>Орталық жұмысының негізгі бағыттары:</w:t>
      </w:r>
    </w:p>
    <w:p w14:paraId="49E3794B" w14:textId="77777777" w:rsidR="00D7794B" w:rsidRDefault="00D7794B" w:rsidP="00D7794B">
      <w:pPr>
        <w:pStyle w:val="a3"/>
        <w:numPr>
          <w:ilvl w:val="0"/>
          <w:numId w:val="34"/>
        </w:numPr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D7794B">
        <w:rPr>
          <w:rFonts w:ascii="Times New Roman" w:hAnsi="Times New Roman" w:cs="Times New Roman"/>
          <w:sz w:val="24"/>
          <w:szCs w:val="24"/>
          <w:lang w:val="kk-KZ"/>
        </w:rPr>
        <w:t>кәсіпкерлерді тарта отырып, бизнес жобаларды дамытуға бағытталған негізгі дағдыларға оқытуды ұйымдастыру;</w:t>
      </w:r>
    </w:p>
    <w:p w14:paraId="0CC55A97" w14:textId="77777777" w:rsidR="00D7794B" w:rsidRDefault="00D7794B" w:rsidP="00D7794B">
      <w:pPr>
        <w:pStyle w:val="a3"/>
        <w:numPr>
          <w:ilvl w:val="0"/>
          <w:numId w:val="34"/>
        </w:numPr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D7794B">
        <w:rPr>
          <w:rFonts w:ascii="Times New Roman" w:hAnsi="Times New Roman" w:cs="Times New Roman"/>
          <w:sz w:val="24"/>
          <w:szCs w:val="24"/>
          <w:lang w:val="kk-KZ"/>
        </w:rPr>
        <w:lastRenderedPageBreak/>
        <w:t>инвесторларды тарту, кәсіпкерлікті дамытудың мемлекеттік бағдарламасы бойынша қаржыландыру көздерінен кредит немесе грант алу жолымен жобаларды қаржыландыруға дейін консультациялық сүйемелдеу;</w:t>
      </w:r>
    </w:p>
    <w:p w14:paraId="1DEC9F3A" w14:textId="77777777" w:rsidR="00D7794B" w:rsidRDefault="00D7794B" w:rsidP="00D7794B">
      <w:pPr>
        <w:pStyle w:val="a3"/>
        <w:numPr>
          <w:ilvl w:val="0"/>
          <w:numId w:val="34"/>
        </w:numPr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D7794B">
        <w:rPr>
          <w:rFonts w:ascii="Times New Roman" w:hAnsi="Times New Roman" w:cs="Times New Roman"/>
          <w:sz w:val="24"/>
          <w:szCs w:val="24"/>
          <w:lang w:val="kk-KZ"/>
        </w:rPr>
        <w:t>жаңа жобаларды тарту мақсатында мотивациялық тренингтер, семинарлар, кездесулер ұйымдастыру және өткізу;</w:t>
      </w:r>
    </w:p>
    <w:p w14:paraId="53D92183" w14:textId="4DF0818A" w:rsidR="00F92B2A" w:rsidRDefault="00D7794B" w:rsidP="00D7794B">
      <w:pPr>
        <w:pStyle w:val="a3"/>
        <w:numPr>
          <w:ilvl w:val="0"/>
          <w:numId w:val="34"/>
        </w:numPr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D7794B">
        <w:rPr>
          <w:rFonts w:ascii="Times New Roman" w:hAnsi="Times New Roman" w:cs="Times New Roman"/>
          <w:sz w:val="24"/>
          <w:szCs w:val="24"/>
          <w:lang w:val="kk-KZ"/>
        </w:rPr>
        <w:t>кәсіпкерлік дағдыларды дамытуға, халықаралық іс-шараларды ұйымдастыруға және өткізуге қатысуға бағытталған республикалық және аймақаралық іс-шараларды өткізуді ұйымдастырады.</w:t>
      </w:r>
    </w:p>
    <w:p w14:paraId="1EA65E15" w14:textId="77777777" w:rsidR="00C335F6" w:rsidRPr="00D7794B" w:rsidRDefault="00C335F6" w:rsidP="00C335F6">
      <w:pPr>
        <w:pStyle w:val="a3"/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</w:p>
    <w:p w14:paraId="4A5FE3E7" w14:textId="1D203A51" w:rsidR="006535ED" w:rsidRPr="002D72A7" w:rsidRDefault="00C335F6" w:rsidP="00F218BF">
      <w:pPr>
        <w:pStyle w:val="a3"/>
        <w:numPr>
          <w:ilvl w:val="0"/>
          <w:numId w:val="27"/>
        </w:numPr>
        <w:tabs>
          <w:tab w:val="left" w:pos="28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bidi="ru-RU"/>
        </w:rPr>
      </w:pPr>
      <w:r>
        <w:rPr>
          <w:rFonts w:ascii="Times New Roman" w:hAnsi="Times New Roman" w:cs="Times New Roman"/>
          <w:b/>
          <w:sz w:val="24"/>
          <w:szCs w:val="24"/>
          <w:lang w:val="kk-KZ" w:bidi="ru-RU"/>
        </w:rPr>
        <w:t>ҚҰҚЫҚТАРЫ МЕН МІНДЕТТЕМЕЛЕРІ</w:t>
      </w:r>
    </w:p>
    <w:p w14:paraId="5BB6E65D" w14:textId="77777777" w:rsidR="00802428" w:rsidRPr="002D72A7" w:rsidRDefault="00802428" w:rsidP="00802428">
      <w:pPr>
        <w:pStyle w:val="a3"/>
        <w:tabs>
          <w:tab w:val="left" w:pos="284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p w14:paraId="43647950" w14:textId="70E0C02D" w:rsidR="00C335F6" w:rsidRPr="00C335F6" w:rsidRDefault="008B0D0F" w:rsidP="00586C1B">
      <w:pPr>
        <w:pStyle w:val="a3"/>
        <w:numPr>
          <w:ilvl w:val="1"/>
          <w:numId w:val="27"/>
        </w:numPr>
        <w:tabs>
          <w:tab w:val="left" w:pos="1134"/>
        </w:tabs>
        <w:spacing w:after="0" w:line="276" w:lineRule="auto"/>
        <w:ind w:firstLine="34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335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335F6" w:rsidRPr="00C335F6">
        <w:rPr>
          <w:rFonts w:ascii="Times New Roman" w:hAnsi="Times New Roman" w:cs="Times New Roman"/>
          <w:b/>
          <w:sz w:val="24"/>
          <w:szCs w:val="24"/>
        </w:rPr>
        <w:t>Орталықтың</w:t>
      </w:r>
      <w:proofErr w:type="spellEnd"/>
      <w:r w:rsidR="00C335F6" w:rsidRPr="00C335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35F6" w:rsidRPr="00C335F6">
        <w:rPr>
          <w:rFonts w:ascii="Times New Roman" w:hAnsi="Times New Roman" w:cs="Times New Roman"/>
          <w:b/>
          <w:sz w:val="24"/>
          <w:szCs w:val="24"/>
          <w:lang w:val="kk-KZ"/>
        </w:rPr>
        <w:t>құқықтары</w:t>
      </w:r>
      <w:r w:rsidR="00C335F6" w:rsidRPr="00C335F6">
        <w:rPr>
          <w:rFonts w:ascii="Times New Roman" w:hAnsi="Times New Roman" w:cs="Times New Roman"/>
          <w:b/>
          <w:sz w:val="24"/>
          <w:szCs w:val="24"/>
        </w:rPr>
        <w:t>:</w:t>
      </w:r>
    </w:p>
    <w:p w14:paraId="185B8345" w14:textId="77777777" w:rsidR="00C335F6" w:rsidRDefault="00C335F6" w:rsidP="00C335F6">
      <w:pPr>
        <w:pStyle w:val="a3"/>
        <w:numPr>
          <w:ilvl w:val="0"/>
          <w:numId w:val="35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ортал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ұзыретіндегі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мәселелер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ойынш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ҚР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субъектілеріні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тқаруш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илік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органдарыме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ергілікті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өзін-өзі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асқар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ұйымдарыме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өзг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де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шаруашыл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үргізуші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субъектілерме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сондай-а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заңд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ек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тұлғаларме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өзар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іс-қимылд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үзег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сыр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;</w:t>
      </w:r>
    </w:p>
    <w:p w14:paraId="2C4C39BC" w14:textId="77777777" w:rsidR="00C335F6" w:rsidRDefault="00C335F6" w:rsidP="00C335F6">
      <w:pPr>
        <w:pStyle w:val="a3"/>
        <w:numPr>
          <w:ilvl w:val="0"/>
          <w:numId w:val="35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ортал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ызметіні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ағыттар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ойынш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ұсыныстард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арауғ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335F6">
        <w:rPr>
          <w:rFonts w:ascii="Times New Roman" w:hAnsi="Times New Roman" w:cs="Times New Roman"/>
          <w:sz w:val="24"/>
          <w:szCs w:val="24"/>
        </w:rPr>
        <w:t>енгізуг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;;</w:t>
      </w:r>
      <w:proofErr w:type="gramEnd"/>
    </w:p>
    <w:p w14:paraId="7EAE75F8" w14:textId="05F09DAA" w:rsidR="00C335F6" w:rsidRDefault="00C335F6" w:rsidP="00C335F6">
      <w:pPr>
        <w:pStyle w:val="a3"/>
        <w:numPr>
          <w:ilvl w:val="0"/>
          <w:numId w:val="35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орталықты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ызметін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ажетті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ұжаттард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университетті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ұрылымд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өлімшелеріне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елгіленге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тәртіпт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сұратуғ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;</w:t>
      </w:r>
    </w:p>
    <w:p w14:paraId="7D6A8FD3" w14:textId="73362175" w:rsidR="00C335F6" w:rsidRPr="00C335F6" w:rsidRDefault="00C335F6" w:rsidP="00C335F6">
      <w:pPr>
        <w:pStyle w:val="a3"/>
        <w:numPr>
          <w:ilvl w:val="0"/>
          <w:numId w:val="35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Ортал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ызметі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арияла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мақсатынд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БАҚ-ты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тарт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.</w:t>
      </w:r>
    </w:p>
    <w:p w14:paraId="03400B7A" w14:textId="0CAF36ED" w:rsidR="00C335F6" w:rsidRPr="00C335F6" w:rsidRDefault="00C335F6" w:rsidP="00586C1B">
      <w:pPr>
        <w:pStyle w:val="a3"/>
        <w:numPr>
          <w:ilvl w:val="1"/>
          <w:numId w:val="27"/>
        </w:numPr>
        <w:tabs>
          <w:tab w:val="left" w:pos="1134"/>
        </w:tabs>
        <w:spacing w:after="0" w:line="276" w:lineRule="auto"/>
        <w:ind w:firstLine="34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335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b/>
          <w:sz w:val="24"/>
          <w:szCs w:val="24"/>
        </w:rPr>
        <w:t>Орталық</w:t>
      </w:r>
      <w:proofErr w:type="spellEnd"/>
      <w:r w:rsidRPr="00C335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b/>
          <w:sz w:val="24"/>
          <w:szCs w:val="24"/>
        </w:rPr>
        <w:t>міндет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kk-KZ"/>
        </w:rPr>
        <w:t>тері</w:t>
      </w:r>
      <w:r w:rsidRPr="00C335F6">
        <w:rPr>
          <w:rFonts w:ascii="Times New Roman" w:hAnsi="Times New Roman" w:cs="Times New Roman"/>
          <w:b/>
          <w:sz w:val="24"/>
          <w:szCs w:val="24"/>
        </w:rPr>
        <w:t>:</w:t>
      </w:r>
    </w:p>
    <w:p w14:paraId="4190F84B" w14:textId="77777777" w:rsidR="00C335F6" w:rsidRDefault="00C335F6" w:rsidP="00C335F6">
      <w:pPr>
        <w:pStyle w:val="a3"/>
        <w:numPr>
          <w:ilvl w:val="0"/>
          <w:numId w:val="36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335F6">
        <w:rPr>
          <w:rFonts w:ascii="Times New Roman" w:hAnsi="Times New Roman" w:cs="Times New Roman"/>
          <w:sz w:val="24"/>
          <w:szCs w:val="24"/>
        </w:rPr>
        <w:t>әр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түрлі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мақсатт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конкурстарғ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ілім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лушыларды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бизнес-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обаларыны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атысуы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амтамасыз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ет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үйлестір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;</w:t>
      </w:r>
    </w:p>
    <w:p w14:paraId="638547A5" w14:textId="77777777" w:rsidR="00C335F6" w:rsidRDefault="00C335F6" w:rsidP="00C335F6">
      <w:pPr>
        <w:pStyle w:val="a3"/>
        <w:numPr>
          <w:ilvl w:val="0"/>
          <w:numId w:val="36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C335F6">
        <w:rPr>
          <w:rFonts w:ascii="Times New Roman" w:hAnsi="Times New Roman" w:cs="Times New Roman"/>
          <w:sz w:val="24"/>
          <w:szCs w:val="24"/>
        </w:rPr>
        <w:t xml:space="preserve">конкурс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еңімпаздарының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стартап-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обалары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іск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сыр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мониторингін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үзег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сыр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;</w:t>
      </w:r>
    </w:p>
    <w:p w14:paraId="5E0A63F9" w14:textId="4822362D" w:rsidR="006535ED" w:rsidRPr="00C335F6" w:rsidRDefault="00C335F6" w:rsidP="00C335F6">
      <w:pPr>
        <w:pStyle w:val="a3"/>
        <w:numPr>
          <w:ilvl w:val="0"/>
          <w:numId w:val="36"/>
        </w:numPr>
        <w:tabs>
          <w:tab w:val="left" w:pos="1134"/>
        </w:tabs>
        <w:spacing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C335F6">
        <w:rPr>
          <w:rFonts w:ascii="Times New Roman" w:hAnsi="Times New Roman" w:cs="Times New Roman"/>
          <w:sz w:val="24"/>
          <w:szCs w:val="24"/>
        </w:rPr>
        <w:t>бизнес-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оспарлард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құр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жән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бизнес-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идеяларды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іске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сыруда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бағдарламалық-әдістемелік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ұйымдастырушыл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ақпараттық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көмек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35F6">
        <w:rPr>
          <w:rFonts w:ascii="Times New Roman" w:hAnsi="Times New Roman" w:cs="Times New Roman"/>
          <w:sz w:val="24"/>
          <w:szCs w:val="24"/>
        </w:rPr>
        <w:t>көрсету</w:t>
      </w:r>
      <w:proofErr w:type="spellEnd"/>
      <w:r w:rsidRPr="00C335F6">
        <w:rPr>
          <w:rFonts w:ascii="Times New Roman" w:hAnsi="Times New Roman" w:cs="Times New Roman"/>
          <w:sz w:val="24"/>
          <w:szCs w:val="24"/>
        </w:rPr>
        <w:t>.</w:t>
      </w:r>
    </w:p>
    <w:p w14:paraId="19DF1CBF" w14:textId="4FB6F89C" w:rsidR="002E6141" w:rsidRPr="002D72A7" w:rsidRDefault="007D51EF" w:rsidP="00C335F6">
      <w:pPr>
        <w:pStyle w:val="a3"/>
        <w:tabs>
          <w:tab w:val="left" w:pos="6971"/>
        </w:tabs>
        <w:spacing w:after="0" w:line="276" w:lineRule="auto"/>
        <w:ind w:left="426"/>
        <w:jc w:val="center"/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ru-RU"/>
        </w:rPr>
        <w:t xml:space="preserve"> </w:t>
      </w:r>
    </w:p>
    <w:p w14:paraId="1F5E95DE" w14:textId="77777777" w:rsidR="002E6141" w:rsidRPr="002D72A7" w:rsidRDefault="002E6141" w:rsidP="00C335F6">
      <w:pPr>
        <w:pStyle w:val="a3"/>
        <w:tabs>
          <w:tab w:val="left" w:pos="6971"/>
        </w:tabs>
        <w:spacing w:after="0" w:line="276" w:lineRule="auto"/>
        <w:ind w:left="420"/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ru-RU"/>
        </w:rPr>
      </w:pPr>
    </w:p>
    <w:p w14:paraId="0AA82E42" w14:textId="4A42AACD" w:rsidR="002E6141" w:rsidRPr="002D72A7" w:rsidRDefault="007D51EF" w:rsidP="00C335F6">
      <w:pPr>
        <w:pStyle w:val="a3"/>
        <w:tabs>
          <w:tab w:val="left" w:pos="6971"/>
        </w:tabs>
        <w:spacing w:after="0" w:line="276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</w:p>
    <w:p w14:paraId="75B4BA4A" w14:textId="77777777" w:rsidR="00CA646D" w:rsidRPr="002D72A7" w:rsidRDefault="00CA646D" w:rsidP="00D5523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p w14:paraId="315B9F0C" w14:textId="77777777" w:rsidR="00B40BDC" w:rsidRPr="002D72A7" w:rsidRDefault="00B40BDC" w:rsidP="00D5523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p w14:paraId="44B37E4D" w14:textId="71034DD3" w:rsidR="006A58A8" w:rsidRPr="002D72A7" w:rsidRDefault="006A58A8" w:rsidP="006A58A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sectPr w:rsidR="006A58A8" w:rsidRPr="002D72A7" w:rsidSect="002D36A1">
      <w:footerReference w:type="default" r:id="rId9"/>
      <w:pgSz w:w="11906" w:h="16838"/>
      <w:pgMar w:top="993" w:right="850" w:bottom="851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06029" w14:textId="77777777" w:rsidR="00A52CA1" w:rsidRDefault="00A52CA1" w:rsidP="007D51EF">
      <w:pPr>
        <w:spacing w:after="0" w:line="240" w:lineRule="auto"/>
      </w:pPr>
      <w:r>
        <w:separator/>
      </w:r>
    </w:p>
  </w:endnote>
  <w:endnote w:type="continuationSeparator" w:id="0">
    <w:p w14:paraId="6DCEDE35" w14:textId="77777777" w:rsidR="00A52CA1" w:rsidRDefault="00A52CA1" w:rsidP="007D5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207946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C657DEE" w14:textId="0339976D" w:rsidR="007D51EF" w:rsidRPr="002D36A1" w:rsidRDefault="007D51EF">
        <w:pPr>
          <w:pStyle w:val="af"/>
          <w:jc w:val="center"/>
          <w:rPr>
            <w:rFonts w:ascii="Times New Roman" w:hAnsi="Times New Roman" w:cs="Times New Roman"/>
          </w:rPr>
        </w:pPr>
        <w:r w:rsidRPr="002D36A1">
          <w:rPr>
            <w:rFonts w:ascii="Times New Roman" w:hAnsi="Times New Roman" w:cs="Times New Roman"/>
          </w:rPr>
          <w:fldChar w:fldCharType="begin"/>
        </w:r>
        <w:r w:rsidRPr="002D36A1">
          <w:rPr>
            <w:rFonts w:ascii="Times New Roman" w:hAnsi="Times New Roman" w:cs="Times New Roman"/>
          </w:rPr>
          <w:instrText>PAGE   \* MERGEFORMAT</w:instrText>
        </w:r>
        <w:r w:rsidRPr="002D36A1">
          <w:rPr>
            <w:rFonts w:ascii="Times New Roman" w:hAnsi="Times New Roman" w:cs="Times New Roman"/>
          </w:rPr>
          <w:fldChar w:fldCharType="separate"/>
        </w:r>
        <w:r w:rsidR="002D36A1">
          <w:rPr>
            <w:rFonts w:ascii="Times New Roman" w:hAnsi="Times New Roman" w:cs="Times New Roman"/>
            <w:noProof/>
          </w:rPr>
          <w:t>4</w:t>
        </w:r>
        <w:r w:rsidRPr="002D36A1">
          <w:rPr>
            <w:rFonts w:ascii="Times New Roman" w:hAnsi="Times New Roman" w:cs="Times New Roman"/>
          </w:rPr>
          <w:fldChar w:fldCharType="end"/>
        </w:r>
      </w:p>
    </w:sdtContent>
  </w:sdt>
  <w:p w14:paraId="7F537F6A" w14:textId="77777777" w:rsidR="007D51EF" w:rsidRDefault="007D51EF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6E00D" w14:textId="77777777" w:rsidR="00A52CA1" w:rsidRDefault="00A52CA1" w:rsidP="007D51EF">
      <w:pPr>
        <w:spacing w:after="0" w:line="240" w:lineRule="auto"/>
      </w:pPr>
      <w:r>
        <w:separator/>
      </w:r>
    </w:p>
  </w:footnote>
  <w:footnote w:type="continuationSeparator" w:id="0">
    <w:p w14:paraId="64FD357F" w14:textId="77777777" w:rsidR="00A52CA1" w:rsidRDefault="00A52CA1" w:rsidP="007D51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E7F6A"/>
    <w:multiLevelType w:val="hybridMultilevel"/>
    <w:tmpl w:val="8EBE851C"/>
    <w:lvl w:ilvl="0" w:tplc="8760CFE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3C4CC1"/>
    <w:multiLevelType w:val="multilevel"/>
    <w:tmpl w:val="C80CF37A"/>
    <w:lvl w:ilvl="0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47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8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3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19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19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5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19" w:hanging="1800"/>
      </w:pPr>
      <w:rPr>
        <w:rFonts w:hint="default"/>
      </w:rPr>
    </w:lvl>
  </w:abstractNum>
  <w:abstractNum w:abstractNumId="2" w15:restartNumberingAfterBreak="0">
    <w:nsid w:val="07323A79"/>
    <w:multiLevelType w:val="multilevel"/>
    <w:tmpl w:val="FA145970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90650E6"/>
    <w:multiLevelType w:val="hybridMultilevel"/>
    <w:tmpl w:val="8774F420"/>
    <w:lvl w:ilvl="0" w:tplc="320A0D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5485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E834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AC5F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E0E1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DECC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C40A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3EA5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45C58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91C58"/>
    <w:multiLevelType w:val="hybridMultilevel"/>
    <w:tmpl w:val="101C6CD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B05FBF"/>
    <w:multiLevelType w:val="multilevel"/>
    <w:tmpl w:val="E0D8573C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1761770"/>
    <w:multiLevelType w:val="multilevel"/>
    <w:tmpl w:val="27D222AC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45B1043"/>
    <w:multiLevelType w:val="hybridMultilevel"/>
    <w:tmpl w:val="67DCC5E8"/>
    <w:lvl w:ilvl="0" w:tplc="83AA93E0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1AB84869"/>
    <w:multiLevelType w:val="hybridMultilevel"/>
    <w:tmpl w:val="0EB6C5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8D3A81"/>
    <w:multiLevelType w:val="multilevel"/>
    <w:tmpl w:val="347ABC2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95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07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5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6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15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27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752" w:hanging="1800"/>
      </w:pPr>
      <w:rPr>
        <w:rFonts w:hint="default"/>
      </w:rPr>
    </w:lvl>
  </w:abstractNum>
  <w:abstractNum w:abstractNumId="10" w15:restartNumberingAfterBreak="0">
    <w:nsid w:val="1EB650F5"/>
    <w:multiLevelType w:val="hybridMultilevel"/>
    <w:tmpl w:val="0C5A49BE"/>
    <w:lvl w:ilvl="0" w:tplc="040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2C3A3A30"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22814FF"/>
    <w:multiLevelType w:val="multilevel"/>
    <w:tmpl w:val="E250D2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85E68D7"/>
    <w:multiLevelType w:val="hybridMultilevel"/>
    <w:tmpl w:val="8A6CEF6C"/>
    <w:lvl w:ilvl="0" w:tplc="94D64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20E0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74EA2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D8C4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F018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F225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A74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0CE7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FE6F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F413A1"/>
    <w:multiLevelType w:val="hybridMultilevel"/>
    <w:tmpl w:val="6E9E2AF6"/>
    <w:lvl w:ilvl="0" w:tplc="8760C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821C3"/>
    <w:multiLevelType w:val="hybridMultilevel"/>
    <w:tmpl w:val="30882BEA"/>
    <w:lvl w:ilvl="0" w:tplc="DB0CE404">
      <w:start w:val="3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399C61DE"/>
    <w:multiLevelType w:val="multilevel"/>
    <w:tmpl w:val="332A4550"/>
    <w:lvl w:ilvl="0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05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41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1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77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7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3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3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94" w:hanging="1800"/>
      </w:pPr>
      <w:rPr>
        <w:rFonts w:hint="default"/>
      </w:rPr>
    </w:lvl>
  </w:abstractNum>
  <w:abstractNum w:abstractNumId="16" w15:restartNumberingAfterBreak="0">
    <w:nsid w:val="3B655C14"/>
    <w:multiLevelType w:val="hybridMultilevel"/>
    <w:tmpl w:val="6B8C35AA"/>
    <w:lvl w:ilvl="0" w:tplc="8760CFE2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3FF566C5"/>
    <w:multiLevelType w:val="multilevel"/>
    <w:tmpl w:val="676E4C2E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563181A"/>
    <w:multiLevelType w:val="multilevel"/>
    <w:tmpl w:val="5E8EC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061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835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340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3609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4176" w:hanging="2160"/>
      </w:pPr>
      <w:rPr>
        <w:rFonts w:hint="default"/>
        <w:b w:val="0"/>
      </w:rPr>
    </w:lvl>
  </w:abstractNum>
  <w:abstractNum w:abstractNumId="19" w15:restartNumberingAfterBreak="0">
    <w:nsid w:val="45D6530F"/>
    <w:multiLevelType w:val="hybridMultilevel"/>
    <w:tmpl w:val="46D26A88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2C3A3A30"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461E41F7"/>
    <w:multiLevelType w:val="multilevel"/>
    <w:tmpl w:val="E7961502"/>
    <w:lvl w:ilvl="0">
      <w:start w:val="1"/>
      <w:numFmt w:val="decimal"/>
      <w:lvlText w:val="%1)"/>
      <w:lvlJc w:val="left"/>
      <w:rPr>
        <w:rFonts w:ascii="Times New Roman" w:eastAsiaTheme="minorHAnsi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6E20223"/>
    <w:multiLevelType w:val="hybridMultilevel"/>
    <w:tmpl w:val="51268E84"/>
    <w:lvl w:ilvl="0" w:tplc="8760C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0419CB"/>
    <w:multiLevelType w:val="hybridMultilevel"/>
    <w:tmpl w:val="4EDA9526"/>
    <w:lvl w:ilvl="0" w:tplc="8760CFE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E015E8"/>
    <w:multiLevelType w:val="hybridMultilevel"/>
    <w:tmpl w:val="B2C26AB8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B1F64"/>
    <w:multiLevelType w:val="multilevel"/>
    <w:tmpl w:val="FA145970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F651625"/>
    <w:multiLevelType w:val="hybridMultilevel"/>
    <w:tmpl w:val="9B6C128E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0022B70"/>
    <w:multiLevelType w:val="hybridMultilevel"/>
    <w:tmpl w:val="3ACE7D40"/>
    <w:lvl w:ilvl="0" w:tplc="8760CFE2">
      <w:start w:val="1"/>
      <w:numFmt w:val="bullet"/>
      <w:lvlText w:val=""/>
      <w:lvlJc w:val="left"/>
      <w:pPr>
        <w:ind w:left="25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27" w15:restartNumberingAfterBreak="0">
    <w:nsid w:val="5FB86C73"/>
    <w:multiLevelType w:val="hybridMultilevel"/>
    <w:tmpl w:val="7478943C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0473D41"/>
    <w:multiLevelType w:val="multilevel"/>
    <w:tmpl w:val="4D7A99A8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 New Roman" w:hint="default"/>
      </w:rPr>
    </w:lvl>
  </w:abstractNum>
  <w:abstractNum w:abstractNumId="29" w15:restartNumberingAfterBreak="0">
    <w:nsid w:val="63700A7B"/>
    <w:multiLevelType w:val="hybridMultilevel"/>
    <w:tmpl w:val="5C441324"/>
    <w:lvl w:ilvl="0" w:tplc="3AB6EB6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26475"/>
    <w:multiLevelType w:val="hybridMultilevel"/>
    <w:tmpl w:val="A442E468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2C3A3A30"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75E466F"/>
    <w:multiLevelType w:val="hybridMultilevel"/>
    <w:tmpl w:val="B6D46EAA"/>
    <w:lvl w:ilvl="0" w:tplc="D79069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06B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963B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3417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ACC9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9861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0234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CCE7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5EAD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AE77C0"/>
    <w:multiLevelType w:val="hybridMultilevel"/>
    <w:tmpl w:val="7E98FC2A"/>
    <w:lvl w:ilvl="0" w:tplc="90268AB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77124751"/>
    <w:multiLevelType w:val="hybridMultilevel"/>
    <w:tmpl w:val="51B2A96E"/>
    <w:lvl w:ilvl="0" w:tplc="8760C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8816D4"/>
    <w:multiLevelType w:val="hybridMultilevel"/>
    <w:tmpl w:val="F18886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4318C2"/>
    <w:multiLevelType w:val="multilevel"/>
    <w:tmpl w:val="F65A688A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10" w:hanging="180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20"/>
  </w:num>
  <w:num w:numId="4">
    <w:abstractNumId w:val="17"/>
  </w:num>
  <w:num w:numId="5">
    <w:abstractNumId w:val="24"/>
  </w:num>
  <w:num w:numId="6">
    <w:abstractNumId w:val="2"/>
  </w:num>
  <w:num w:numId="7">
    <w:abstractNumId w:val="15"/>
  </w:num>
  <w:num w:numId="8">
    <w:abstractNumId w:val="30"/>
  </w:num>
  <w:num w:numId="9">
    <w:abstractNumId w:val="25"/>
  </w:num>
  <w:num w:numId="10">
    <w:abstractNumId w:val="27"/>
  </w:num>
  <w:num w:numId="11">
    <w:abstractNumId w:val="18"/>
  </w:num>
  <w:num w:numId="12">
    <w:abstractNumId w:val="7"/>
  </w:num>
  <w:num w:numId="13">
    <w:abstractNumId w:val="12"/>
  </w:num>
  <w:num w:numId="14">
    <w:abstractNumId w:val="31"/>
  </w:num>
  <w:num w:numId="15">
    <w:abstractNumId w:val="32"/>
  </w:num>
  <w:num w:numId="16">
    <w:abstractNumId w:val="3"/>
  </w:num>
  <w:num w:numId="17">
    <w:abstractNumId w:val="34"/>
  </w:num>
  <w:num w:numId="18">
    <w:abstractNumId w:val="8"/>
  </w:num>
  <w:num w:numId="19">
    <w:abstractNumId w:val="29"/>
  </w:num>
  <w:num w:numId="20">
    <w:abstractNumId w:val="23"/>
  </w:num>
  <w:num w:numId="21">
    <w:abstractNumId w:val="35"/>
  </w:num>
  <w:num w:numId="22">
    <w:abstractNumId w:val="4"/>
  </w:num>
  <w:num w:numId="23">
    <w:abstractNumId w:val="28"/>
  </w:num>
  <w:num w:numId="24">
    <w:abstractNumId w:val="14"/>
  </w:num>
  <w:num w:numId="25">
    <w:abstractNumId w:val="1"/>
  </w:num>
  <w:num w:numId="26">
    <w:abstractNumId w:val="9"/>
  </w:num>
  <w:num w:numId="27">
    <w:abstractNumId w:val="11"/>
  </w:num>
  <w:num w:numId="28">
    <w:abstractNumId w:val="16"/>
  </w:num>
  <w:num w:numId="29">
    <w:abstractNumId w:val="26"/>
  </w:num>
  <w:num w:numId="30">
    <w:abstractNumId w:val="10"/>
  </w:num>
  <w:num w:numId="31">
    <w:abstractNumId w:val="19"/>
  </w:num>
  <w:num w:numId="32">
    <w:abstractNumId w:val="33"/>
  </w:num>
  <w:num w:numId="33">
    <w:abstractNumId w:val="21"/>
  </w:num>
  <w:num w:numId="34">
    <w:abstractNumId w:val="13"/>
  </w:num>
  <w:num w:numId="35">
    <w:abstractNumId w:val="0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zIxMLCwMDc2MDJT0lEKTi0uzszPAykwrgUAtqf1diwAAAA="/>
  </w:docVars>
  <w:rsids>
    <w:rsidRoot w:val="00E74F21"/>
    <w:rsid w:val="00015AE0"/>
    <w:rsid w:val="000172A4"/>
    <w:rsid w:val="00046DB3"/>
    <w:rsid w:val="000900C4"/>
    <w:rsid w:val="00093E41"/>
    <w:rsid w:val="000E7CC3"/>
    <w:rsid w:val="0017353A"/>
    <w:rsid w:val="00183593"/>
    <w:rsid w:val="001915EA"/>
    <w:rsid w:val="0019189E"/>
    <w:rsid w:val="001A04D1"/>
    <w:rsid w:val="001B00CD"/>
    <w:rsid w:val="001F328A"/>
    <w:rsid w:val="002234A8"/>
    <w:rsid w:val="00225F15"/>
    <w:rsid w:val="00244114"/>
    <w:rsid w:val="00265F1B"/>
    <w:rsid w:val="002711A6"/>
    <w:rsid w:val="002B3E50"/>
    <w:rsid w:val="002C0B8C"/>
    <w:rsid w:val="002D36A1"/>
    <w:rsid w:val="002D72A7"/>
    <w:rsid w:val="002E6141"/>
    <w:rsid w:val="00303886"/>
    <w:rsid w:val="00312CF4"/>
    <w:rsid w:val="00326F3C"/>
    <w:rsid w:val="003405D7"/>
    <w:rsid w:val="00360EA7"/>
    <w:rsid w:val="0036122B"/>
    <w:rsid w:val="00371025"/>
    <w:rsid w:val="0037736E"/>
    <w:rsid w:val="00426FCD"/>
    <w:rsid w:val="00430955"/>
    <w:rsid w:val="00442BC5"/>
    <w:rsid w:val="00464A2E"/>
    <w:rsid w:val="004842C2"/>
    <w:rsid w:val="004C0B87"/>
    <w:rsid w:val="004E47EE"/>
    <w:rsid w:val="004E5B9E"/>
    <w:rsid w:val="004F574A"/>
    <w:rsid w:val="00506FF0"/>
    <w:rsid w:val="0051429C"/>
    <w:rsid w:val="005153E2"/>
    <w:rsid w:val="005613EC"/>
    <w:rsid w:val="00564147"/>
    <w:rsid w:val="00586C1B"/>
    <w:rsid w:val="0059650D"/>
    <w:rsid w:val="005A07B7"/>
    <w:rsid w:val="005D00DA"/>
    <w:rsid w:val="00606CE6"/>
    <w:rsid w:val="00622181"/>
    <w:rsid w:val="006317C5"/>
    <w:rsid w:val="006513F5"/>
    <w:rsid w:val="00651B8A"/>
    <w:rsid w:val="006535ED"/>
    <w:rsid w:val="0069636A"/>
    <w:rsid w:val="00696D36"/>
    <w:rsid w:val="006A0351"/>
    <w:rsid w:val="006A58A8"/>
    <w:rsid w:val="006A719B"/>
    <w:rsid w:val="006B207C"/>
    <w:rsid w:val="007124C0"/>
    <w:rsid w:val="00714B04"/>
    <w:rsid w:val="0073771A"/>
    <w:rsid w:val="00775BB7"/>
    <w:rsid w:val="007918CD"/>
    <w:rsid w:val="007C4C11"/>
    <w:rsid w:val="007D51EF"/>
    <w:rsid w:val="007F753C"/>
    <w:rsid w:val="00802428"/>
    <w:rsid w:val="0080274C"/>
    <w:rsid w:val="0082553D"/>
    <w:rsid w:val="008512E5"/>
    <w:rsid w:val="00880455"/>
    <w:rsid w:val="008A3F5A"/>
    <w:rsid w:val="008B0D0F"/>
    <w:rsid w:val="008F7C62"/>
    <w:rsid w:val="00910783"/>
    <w:rsid w:val="00924BC4"/>
    <w:rsid w:val="00927C0E"/>
    <w:rsid w:val="00931B29"/>
    <w:rsid w:val="0093611E"/>
    <w:rsid w:val="00941B9B"/>
    <w:rsid w:val="00973D19"/>
    <w:rsid w:val="009A575C"/>
    <w:rsid w:val="009C382F"/>
    <w:rsid w:val="009E0262"/>
    <w:rsid w:val="00A01979"/>
    <w:rsid w:val="00A228C3"/>
    <w:rsid w:val="00A52CA1"/>
    <w:rsid w:val="00A640CF"/>
    <w:rsid w:val="00A66337"/>
    <w:rsid w:val="00A922E4"/>
    <w:rsid w:val="00AD47FD"/>
    <w:rsid w:val="00B40BDC"/>
    <w:rsid w:val="00B65143"/>
    <w:rsid w:val="00BA34F8"/>
    <w:rsid w:val="00BB6149"/>
    <w:rsid w:val="00BC07A8"/>
    <w:rsid w:val="00BF62D4"/>
    <w:rsid w:val="00C10C8C"/>
    <w:rsid w:val="00C335F6"/>
    <w:rsid w:val="00C3733E"/>
    <w:rsid w:val="00C81892"/>
    <w:rsid w:val="00CA646D"/>
    <w:rsid w:val="00CE6D04"/>
    <w:rsid w:val="00D10CBF"/>
    <w:rsid w:val="00D1122B"/>
    <w:rsid w:val="00D24F52"/>
    <w:rsid w:val="00D312C3"/>
    <w:rsid w:val="00D32256"/>
    <w:rsid w:val="00D5523B"/>
    <w:rsid w:val="00D7794B"/>
    <w:rsid w:val="00D867AC"/>
    <w:rsid w:val="00D92DB2"/>
    <w:rsid w:val="00D9728F"/>
    <w:rsid w:val="00DC3066"/>
    <w:rsid w:val="00DD0087"/>
    <w:rsid w:val="00DE3250"/>
    <w:rsid w:val="00E25D8E"/>
    <w:rsid w:val="00E4244B"/>
    <w:rsid w:val="00E74F21"/>
    <w:rsid w:val="00EC2A9E"/>
    <w:rsid w:val="00EC7BA4"/>
    <w:rsid w:val="00ED3841"/>
    <w:rsid w:val="00F02E32"/>
    <w:rsid w:val="00F076B3"/>
    <w:rsid w:val="00F218BF"/>
    <w:rsid w:val="00F30584"/>
    <w:rsid w:val="00F80030"/>
    <w:rsid w:val="00F877F0"/>
    <w:rsid w:val="00F92B2A"/>
    <w:rsid w:val="00FD4CCF"/>
    <w:rsid w:val="00FE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C72C1"/>
  <w15:chartTrackingRefBased/>
  <w15:docId w15:val="{BB2B53DB-46F8-403A-8D3C-124C3C5F2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72A4"/>
  </w:style>
  <w:style w:type="paragraph" w:styleId="1">
    <w:name w:val="heading 1"/>
    <w:basedOn w:val="a"/>
    <w:next w:val="a"/>
    <w:link w:val="10"/>
    <w:uiPriority w:val="9"/>
    <w:qFormat/>
    <w:rsid w:val="00FD4C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C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D4CCF"/>
    <w:pPr>
      <w:ind w:left="720"/>
      <w:contextualSpacing/>
    </w:pPr>
  </w:style>
  <w:style w:type="character" w:customStyle="1" w:styleId="3">
    <w:name w:val="Основной текст (3)_"/>
    <w:link w:val="30"/>
    <w:rsid w:val="0037736E"/>
    <w:rPr>
      <w:b/>
      <w:bCs/>
      <w:shd w:val="clear" w:color="auto" w:fill="FFFFFF"/>
    </w:rPr>
  </w:style>
  <w:style w:type="paragraph" w:customStyle="1" w:styleId="30">
    <w:name w:val="Основной текст (3)"/>
    <w:basedOn w:val="a"/>
    <w:link w:val="3"/>
    <w:rsid w:val="0037736E"/>
    <w:pPr>
      <w:shd w:val="clear" w:color="auto" w:fill="FFFFFF"/>
      <w:spacing w:after="0" w:line="240" w:lineRule="atLeast"/>
    </w:pPr>
    <w:rPr>
      <w:b/>
      <w:bCs/>
    </w:rPr>
  </w:style>
  <w:style w:type="character" w:customStyle="1" w:styleId="313pt">
    <w:name w:val="Основной текст (3) + 13 pt"/>
    <w:aliases w:val="Не полужирный"/>
    <w:rsid w:val="0037736E"/>
    <w:rPr>
      <w:b/>
      <w:bCs/>
      <w:sz w:val="26"/>
      <w:szCs w:val="26"/>
      <w:lang w:bidi="ar-SA"/>
    </w:rPr>
  </w:style>
  <w:style w:type="table" w:styleId="a4">
    <w:name w:val="Table Grid"/>
    <w:basedOn w:val="a1"/>
    <w:uiPriority w:val="39"/>
    <w:rsid w:val="004E5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924B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24BC4"/>
    <w:rPr>
      <w:rFonts w:ascii="Segoe UI" w:hAnsi="Segoe UI" w:cs="Segoe UI"/>
      <w:sz w:val="18"/>
      <w:szCs w:val="18"/>
    </w:rPr>
  </w:style>
  <w:style w:type="table" w:customStyle="1" w:styleId="11">
    <w:name w:val="Сетка таблицы1"/>
    <w:basedOn w:val="a1"/>
    <w:next w:val="a4"/>
    <w:uiPriority w:val="39"/>
    <w:rsid w:val="006317C5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7">
    <w:name w:val="Hyperlink"/>
    <w:basedOn w:val="a0"/>
    <w:uiPriority w:val="99"/>
    <w:semiHidden/>
    <w:unhideWhenUsed/>
    <w:rsid w:val="00F80030"/>
    <w:rPr>
      <w:color w:val="0000FF"/>
      <w:u w:val="single"/>
    </w:rPr>
  </w:style>
  <w:style w:type="character" w:customStyle="1" w:styleId="apple-converted-space">
    <w:name w:val="apple-converted-space"/>
    <w:basedOn w:val="a0"/>
    <w:rsid w:val="0073771A"/>
  </w:style>
  <w:style w:type="character" w:customStyle="1" w:styleId="s1">
    <w:name w:val="s1"/>
    <w:basedOn w:val="a0"/>
    <w:rsid w:val="0073771A"/>
  </w:style>
  <w:style w:type="character" w:customStyle="1" w:styleId="s3">
    <w:name w:val="s3"/>
    <w:basedOn w:val="a0"/>
    <w:rsid w:val="0073771A"/>
  </w:style>
  <w:style w:type="character" w:customStyle="1" w:styleId="j21">
    <w:name w:val="j21"/>
    <w:basedOn w:val="a0"/>
    <w:rsid w:val="0073771A"/>
  </w:style>
  <w:style w:type="character" w:styleId="a8">
    <w:name w:val="annotation reference"/>
    <w:basedOn w:val="a0"/>
    <w:uiPriority w:val="99"/>
    <w:semiHidden/>
    <w:unhideWhenUsed/>
    <w:rsid w:val="0073771A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73771A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73771A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3771A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73771A"/>
    <w:rPr>
      <w:b/>
      <w:bCs/>
      <w:sz w:val="20"/>
      <w:szCs w:val="20"/>
    </w:rPr>
  </w:style>
  <w:style w:type="paragraph" w:styleId="ad">
    <w:name w:val="header"/>
    <w:basedOn w:val="a"/>
    <w:link w:val="ae"/>
    <w:uiPriority w:val="99"/>
    <w:unhideWhenUsed/>
    <w:rsid w:val="007D51E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7D51EF"/>
  </w:style>
  <w:style w:type="paragraph" w:styleId="af">
    <w:name w:val="footer"/>
    <w:basedOn w:val="a"/>
    <w:link w:val="af0"/>
    <w:uiPriority w:val="99"/>
    <w:unhideWhenUsed/>
    <w:rsid w:val="007D51E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7D51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0179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651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099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582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058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0332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1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433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4A846-1802-4204-AD77-E3BEEEB47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Рахат</cp:lastModifiedBy>
  <cp:revision>3</cp:revision>
  <cp:lastPrinted>2021-01-05T04:38:00Z</cp:lastPrinted>
  <dcterms:created xsi:type="dcterms:W3CDTF">2021-11-11T10:47:00Z</dcterms:created>
  <dcterms:modified xsi:type="dcterms:W3CDTF">2022-09-22T10:42:00Z</dcterms:modified>
</cp:coreProperties>
</file>